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v:background id="_x0000_s2049" o:bwmode="white" o:targetscreensize="1024,768">
      <v:fill r:id="rId5" o:title="Report Cover4" type="frame"/>
    </v:background>
  </w:background>
  <w:body>
    <w:sdt>
      <w:sdtPr>
        <w:id w:val="216956529"/>
        <w:docPartObj>
          <w:docPartGallery w:val="Cover Pages"/>
          <w:docPartUnique/>
        </w:docPartObj>
      </w:sdtPr>
      <w:sdtEndPr>
        <w:rPr>
          <w:lang w:val="ga-IE"/>
        </w:rPr>
      </w:sdtEndPr>
      <w:sdtContent>
        <w:p w14:paraId="05B7B611" w14:textId="77777777" w:rsidR="00FB3258" w:rsidRPr="00FB3258" w:rsidRDefault="00FB3258" w:rsidP="006F1589">
          <w:pPr>
            <w:spacing w:line="360" w:lineRule="auto"/>
            <w:jc w:val="both"/>
          </w:pPr>
        </w:p>
        <w:p w14:paraId="73D0661E" w14:textId="7214FECE" w:rsidR="003E61D7" w:rsidRDefault="006E1D19" w:rsidP="006F1589">
          <w:pPr>
            <w:spacing w:line="360" w:lineRule="auto"/>
            <w:jc w:val="both"/>
            <w:rPr>
              <w:noProof/>
            </w:rPr>
          </w:pPr>
          <w:r>
            <w:rPr>
              <w:noProof/>
              <w:lang w:val="en-GB" w:eastAsia="en-GB"/>
            </w:rPr>
            <mc:AlternateContent>
              <mc:Choice Requires="wps">
                <w:drawing>
                  <wp:anchor distT="0" distB="0" distL="114300" distR="114300" simplePos="0" relativeHeight="251662336" behindDoc="0" locked="0" layoutInCell="1" allowOverlap="1" wp14:anchorId="69401DB6" wp14:editId="30BA31CB">
                    <wp:simplePos x="0" y="0"/>
                    <wp:positionH relativeFrom="column">
                      <wp:posOffset>1270000</wp:posOffset>
                    </wp:positionH>
                    <wp:positionV relativeFrom="paragraph">
                      <wp:posOffset>6807200</wp:posOffset>
                    </wp:positionV>
                    <wp:extent cx="4330700" cy="1143000"/>
                    <wp:effectExtent l="1270" t="635" r="1905" b="0"/>
                    <wp:wrapTight wrapText="bothSides">
                      <wp:wrapPolygon edited="0">
                        <wp:start x="0" y="0"/>
                        <wp:lineTo x="21600" y="0"/>
                        <wp:lineTo x="21600" y="21600"/>
                        <wp:lineTo x="0" y="21600"/>
                        <wp:lineTo x="0" y="0"/>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71781B" w14:textId="77777777" w:rsidR="008D5C60" w:rsidRPr="00E3564E" w:rsidRDefault="008D5C60" w:rsidP="003E61D7">
                                <w:pPr>
                                  <w:rPr>
                                    <w:rFonts w:ascii="Visuelt" w:hAnsi="Visuelt"/>
                                    <w:color w:val="063A59"/>
                                    <w:sz w:val="48"/>
                                  </w:rPr>
                                </w:pPr>
                                <w:r w:rsidRPr="00E3564E">
                                  <w:rPr>
                                    <w:rFonts w:ascii="Visuelt" w:hAnsi="Visuelt"/>
                                    <w:color w:val="063A59"/>
                                    <w:sz w:val="48"/>
                                  </w:rPr>
                                  <w:t>Sub Titl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401DB6" id="_x0000_t202" coordsize="21600,21600" o:spt="202" path="m,l,21600r21600,l21600,xe">
                    <v:stroke joinstyle="miter"/>
                    <v:path gradientshapeok="t" o:connecttype="rect"/>
                  </v:shapetype>
                  <v:shape id="Text Box 11" o:spid="_x0000_s1026" type="#_x0000_t202" style="position:absolute;left:0;text-align:left;margin-left:100pt;margin-top:536pt;width:341pt;height: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" filled="f" stroked="f">
                    <v:textbox inset=",7.2pt,,7.2pt">
                      <w:txbxContent>
                        <w:p w14:paraId="4171781B" w14:textId="77777777" w:rsidR="008D5C60" w:rsidRPr="00E3564E" w:rsidRDefault="008D5C60" w:rsidP="003E61D7">
                          <w:pPr>
                            <w:rPr>
                              <w:rFonts w:ascii="Visuelt" w:hAnsi="Visuelt"/>
                              <w:color w:val="063A59"/>
                              <w:sz w:val="48"/>
                            </w:rPr>
                          </w:pPr>
                          <w:r w:rsidRPr="00E3564E">
                            <w:rPr>
                              <w:rFonts w:ascii="Visuelt" w:hAnsi="Visuelt"/>
                              <w:color w:val="063A59"/>
                              <w:sz w:val="48"/>
                            </w:rPr>
                            <w:t>Sub Title</w:t>
                          </w:r>
                        </w:p>
                      </w:txbxContent>
                    </v:textbox>
                    <w10:wrap type="tight"/>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5BC0CEA5" wp14:editId="72D30F33">
                    <wp:simplePos x="0" y="0"/>
                    <wp:positionH relativeFrom="column">
                      <wp:posOffset>1282700</wp:posOffset>
                    </wp:positionH>
                    <wp:positionV relativeFrom="paragraph">
                      <wp:posOffset>4914900</wp:posOffset>
                    </wp:positionV>
                    <wp:extent cx="4114800" cy="1828800"/>
                    <wp:effectExtent l="4445" t="3810" r="0" b="0"/>
                    <wp:wrapTight wrapText="bothSides">
                      <wp:wrapPolygon edited="0">
                        <wp:start x="0" y="0"/>
                        <wp:lineTo x="21600" y="0"/>
                        <wp:lineTo x="21600" y="21600"/>
                        <wp:lineTo x="0" y="21600"/>
                        <wp:lineTo x="0" y="0"/>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ADE731" w14:textId="77777777" w:rsidR="008D5C60" w:rsidRPr="00E3564E" w:rsidRDefault="008D5C60" w:rsidP="003E61D7">
                                <w:pPr>
                                  <w:rPr>
                                    <w:rFonts w:ascii="Prophet Bold" w:hAnsi="Prophet Bold"/>
                                    <w:color w:val="063A59"/>
                                    <w:sz w:val="96"/>
                                  </w:rPr>
                                </w:pPr>
                                <w:r w:rsidRPr="00E3564E">
                                  <w:rPr>
                                    <w:rFonts w:ascii="Prophet Bold" w:hAnsi="Prophet Bold"/>
                                    <w:color w:val="063A59"/>
                                    <w:sz w:val="96"/>
                                  </w:rPr>
                                  <w:t xml:space="preserve">REPORT </w:t>
                                </w:r>
                              </w:p>
                              <w:p w14:paraId="618B0B7B" w14:textId="77777777" w:rsidR="008D5C60" w:rsidRPr="00E3564E" w:rsidRDefault="008D5C60" w:rsidP="003E61D7">
                                <w:pPr>
                                  <w:rPr>
                                    <w:rFonts w:ascii="Prophet Bold" w:hAnsi="Prophet Bold"/>
                                    <w:color w:val="063A59"/>
                                    <w:sz w:val="96"/>
                                  </w:rPr>
                                </w:pPr>
                                <w:r w:rsidRPr="00E3564E">
                                  <w:rPr>
                                    <w:rFonts w:ascii="Prophet Bold" w:hAnsi="Prophet Bold"/>
                                    <w:color w:val="063A59"/>
                                    <w:sz w:val="96"/>
                                  </w:rPr>
                                  <w:t>TITL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0CEA5" id="Text Box 10" o:spid="_x0000_s1027" type="#_x0000_t202" style="position:absolute;left:0;text-align:left;margin-left:101pt;margin-top:387pt;width:324pt;height:2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" filled="f" stroked="f">
                    <v:textbox inset=",7.2pt,,7.2pt">
                      <w:txbxContent>
                        <w:p w14:paraId="23ADE731" w14:textId="77777777" w:rsidR="008D5C60" w:rsidRPr="00E3564E" w:rsidRDefault="008D5C60" w:rsidP="003E61D7">
                          <w:pPr>
                            <w:rPr>
                              <w:rFonts w:ascii="Prophet Bold" w:hAnsi="Prophet Bold"/>
                              <w:color w:val="063A59"/>
                              <w:sz w:val="96"/>
                            </w:rPr>
                          </w:pPr>
                          <w:r w:rsidRPr="00E3564E">
                            <w:rPr>
                              <w:rFonts w:ascii="Prophet Bold" w:hAnsi="Prophet Bold"/>
                              <w:color w:val="063A59"/>
                              <w:sz w:val="96"/>
                            </w:rPr>
                            <w:t xml:space="preserve">REPORT </w:t>
                          </w:r>
                        </w:p>
                        <w:p w14:paraId="618B0B7B" w14:textId="77777777" w:rsidR="008D5C60" w:rsidRPr="00E3564E" w:rsidRDefault="008D5C60" w:rsidP="003E61D7">
                          <w:pPr>
                            <w:rPr>
                              <w:rFonts w:ascii="Prophet Bold" w:hAnsi="Prophet Bold"/>
                              <w:color w:val="063A59"/>
                              <w:sz w:val="96"/>
                            </w:rPr>
                          </w:pPr>
                          <w:r w:rsidRPr="00E3564E">
                            <w:rPr>
                              <w:rFonts w:ascii="Prophet Bold" w:hAnsi="Prophet Bold"/>
                              <w:color w:val="063A59"/>
                              <w:sz w:val="96"/>
                            </w:rPr>
                            <w:t>TITLE</w:t>
                          </w:r>
                        </w:p>
                      </w:txbxContent>
                    </v:textbox>
                    <w10:wrap type="tight"/>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EC46FA1" wp14:editId="175317B3">
                    <wp:simplePos x="0" y="0"/>
                    <wp:positionH relativeFrom="column">
                      <wp:posOffset>-685800</wp:posOffset>
                    </wp:positionH>
                    <wp:positionV relativeFrom="paragraph">
                      <wp:posOffset>8864600</wp:posOffset>
                    </wp:positionV>
                    <wp:extent cx="3657600" cy="523875"/>
                    <wp:effectExtent l="0" t="635" r="1905" b="0"/>
                    <wp:wrapTight wrapText="bothSides">
                      <wp:wrapPolygon edited="0">
                        <wp:start x="0" y="0"/>
                        <wp:lineTo x="21600" y="0"/>
                        <wp:lineTo x="21600" y="21600"/>
                        <wp:lineTo x="0" y="21600"/>
                        <wp:lineTo x="0" y="0"/>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52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264AE" w14:textId="77777777" w:rsidR="008D5C60" w:rsidRPr="00E3564E" w:rsidRDefault="008D5C60" w:rsidP="003E61D7">
                                <w:pPr>
                                  <w:rPr>
                                    <w:rFonts w:ascii="Visuelt" w:hAnsi="Visuelt"/>
                                    <w:color w:val="063A59"/>
                                    <w:sz w:val="40"/>
                                  </w:rPr>
                                </w:pPr>
                                <w:r w:rsidRPr="00E3564E">
                                  <w:rPr>
                                    <w:rFonts w:ascii="Visuelt" w:hAnsi="Visuelt"/>
                                    <w:color w:val="063A59"/>
                                    <w:sz w:val="40"/>
                                  </w:rPr>
                                  <w:t>by Autho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C46FA1" id="Text Box 13" o:spid="_x0000_s1028" type="#_x0000_t202" style="position:absolute;left:0;text-align:left;margin-left:-54pt;margin-top:698pt;width:4in;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" filled="f" stroked="f">
                    <v:textbox inset=",7.2pt,,7.2pt">
                      <w:txbxContent>
                        <w:p w14:paraId="0D9264AE" w14:textId="77777777" w:rsidR="008D5C60" w:rsidRPr="00E3564E" w:rsidRDefault="008D5C60" w:rsidP="003E61D7">
                          <w:pPr>
                            <w:rPr>
                              <w:rFonts w:ascii="Visuelt" w:hAnsi="Visuelt"/>
                              <w:color w:val="063A59"/>
                              <w:sz w:val="40"/>
                            </w:rPr>
                          </w:pPr>
                          <w:r w:rsidRPr="00E3564E">
                            <w:rPr>
                              <w:rFonts w:ascii="Visuelt" w:hAnsi="Visuelt"/>
                              <w:color w:val="063A59"/>
                              <w:sz w:val="40"/>
                            </w:rPr>
                            <w:t>by Author</w:t>
                          </w:r>
                        </w:p>
                      </w:txbxContent>
                    </v:textbox>
                    <w10:wrap type="tight"/>
                  </v:shape>
                </w:pict>
              </mc:Fallback>
            </mc:AlternateContent>
          </w:r>
          <w:r w:rsidR="003E61D7" w:rsidRPr="00FB3258">
            <w:rPr>
              <w:lang w:val="ga-IE"/>
            </w:rPr>
            <w:br w:type="page"/>
          </w:r>
        </w:p>
      </w:sdtContent>
    </w:sdt>
    <w:p w14:paraId="59C322C4" w14:textId="2E19AD45" w:rsidR="006F1589" w:rsidRPr="006F1589" w:rsidRDefault="006F1589" w:rsidP="006F1589">
      <w:pPr>
        <w:spacing w:line="360" w:lineRule="auto"/>
        <w:jc w:val="both"/>
        <w:rPr>
          <w:rFonts w:asciiTheme="majorHAnsi" w:eastAsiaTheme="majorEastAsia" w:hAnsiTheme="majorHAnsi" w:cstheme="majorBidi"/>
          <w:color w:val="365F91" w:themeColor="accent1" w:themeShade="BF"/>
          <w:sz w:val="26"/>
          <w:szCs w:val="26"/>
          <w:lang w:val="en-IE"/>
        </w:rPr>
      </w:pPr>
      <w:r>
        <w:rPr>
          <w:lang w:val="ga-IE"/>
        </w:rPr>
        <w:lastRenderedPageBreak/>
        <w:br w:type="page"/>
      </w:r>
    </w:p>
    <w:p w14:paraId="2A18F168" w14:textId="77777777" w:rsidR="006F1589" w:rsidRDefault="006F1589" w:rsidP="006F1589">
      <w:pPr>
        <w:pStyle w:val="Heading2"/>
        <w:spacing w:line="360" w:lineRule="auto"/>
        <w:jc w:val="both"/>
        <w:rPr>
          <w:lang w:val="ga-IE"/>
        </w:rPr>
      </w:pPr>
    </w:p>
    <w:p w14:paraId="1CEA72BA" w14:textId="5CE8604C" w:rsidR="008C680B" w:rsidRDefault="006F1589" w:rsidP="006F1589">
      <w:pPr>
        <w:pStyle w:val="Heading2"/>
        <w:spacing w:line="360" w:lineRule="auto"/>
        <w:jc w:val="both"/>
        <w:rPr>
          <w:lang w:val="ga-IE"/>
        </w:rPr>
      </w:pPr>
      <w:r>
        <w:rPr>
          <w:lang w:val="ga-IE"/>
        </w:rPr>
        <w:t>Academic Honesty</w:t>
      </w:r>
    </w:p>
    <w:p w14:paraId="25F93329" w14:textId="77777777" w:rsidR="006F1589" w:rsidRPr="006F1589" w:rsidRDefault="006F1589" w:rsidP="006F1589">
      <w:pPr>
        <w:spacing w:line="360" w:lineRule="auto"/>
        <w:jc w:val="both"/>
        <w:rPr>
          <w:lang w:val="ga-IE"/>
        </w:rPr>
      </w:pPr>
    </w:p>
    <w:p w14:paraId="3B86FEC3" w14:textId="10DFBE5F" w:rsidR="006F1589" w:rsidRPr="006F1589" w:rsidRDefault="006F1589" w:rsidP="006F1589">
      <w:pPr>
        <w:pStyle w:val="BodyText"/>
        <w:rPr>
          <w:lang w:val="ga-IE"/>
        </w:rPr>
      </w:pPr>
      <w:r w:rsidRPr="006F1589">
        <w:t>We are aware of the University policy on plagiarism in assignments and examinations (3AS08). We understand that plagiarism, collusion, and copying are grave and serious offences in the University and we will accept the penalties that could be imposed if we engage in any such activity. This assignment, or any part of it, has not been previously submitted by us or any other person for assessment on this or any other course of study. We declare that this material, which we now submit for assessment, is entirely of our own work and has not been taken from the work of others, save and to the extent that such work has been cited and acknowledged within the text of our work.”</w:t>
      </w:r>
    </w:p>
    <w:sectPr w:rsidR="006F1589" w:rsidRPr="006F1589" w:rsidSect="009D1F5B">
      <w:headerReference w:type="even" r:id="rId10"/>
      <w:headerReference w:type="default" r:id="rId11"/>
      <w:headerReference w:type="first" r:id="rId12"/>
      <w:type w:val="continuous"/>
      <w:pgSz w:w="11900" w:h="16840"/>
      <w:pgMar w:top="1105" w:right="1797" w:bottom="1440" w:left="1797"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3C91D" w14:textId="77777777" w:rsidR="00B87C49" w:rsidRDefault="00B87C49">
      <w:pPr>
        <w:spacing w:after="0"/>
      </w:pPr>
      <w:r>
        <w:separator/>
      </w:r>
    </w:p>
  </w:endnote>
  <w:endnote w:type="continuationSeparator" w:id="0">
    <w:p w14:paraId="573F8DEC" w14:textId="77777777" w:rsidR="00B87C49" w:rsidRDefault="00B87C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isuelt">
    <w:altName w:val="Calibri"/>
    <w:panose1 w:val="00000000000000000000"/>
    <w:charset w:val="00"/>
    <w:family w:val="modern"/>
    <w:notTrueType/>
    <w:pitch w:val="variable"/>
    <w:sig w:usb0="00000007" w:usb1="00000001" w:usb2="00000000" w:usb3="00000000" w:csb0="00000093" w:csb1="00000000"/>
  </w:font>
  <w:font w:name="Prophet Bold">
    <w:altName w:val="Corbel"/>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15A5B" w14:textId="77777777" w:rsidR="00B87C49" w:rsidRDefault="00B87C49">
      <w:pPr>
        <w:spacing w:after="0"/>
      </w:pPr>
      <w:r>
        <w:separator/>
      </w:r>
    </w:p>
  </w:footnote>
  <w:footnote w:type="continuationSeparator" w:id="0">
    <w:p w14:paraId="08A00782" w14:textId="77777777" w:rsidR="00B87C49" w:rsidRDefault="00B87C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38438" w14:textId="77777777" w:rsidR="008D5C60" w:rsidRDefault="008D5C60">
    <w:pPr>
      <w:pStyle w:val="Header"/>
    </w:pPr>
    <w:r>
      <w:rPr>
        <w:noProof/>
        <w:lang w:val="en-GB" w:eastAsia="en-GB"/>
      </w:rPr>
      <w:drawing>
        <wp:inline distT="0" distB="0" distL="0" distR="0" wp14:anchorId="36920581" wp14:editId="1AEA04E0">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E9BF4" w14:textId="77777777" w:rsidR="008D5C60" w:rsidRPr="00E06981" w:rsidRDefault="008D5C60" w:rsidP="00E06981">
    <w:pPr>
      <w:pStyle w:val="Header"/>
      <w:ind w:hanging="1276"/>
      <w:rPr>
        <w:rFonts w:ascii="Visuelt" w:hAnsi="Visuelt"/>
        <w:color w:val="19A4B1"/>
        <w:sz w:val="32"/>
      </w:rPr>
    </w:pPr>
    <w:r w:rsidRPr="00E06981">
      <w:rPr>
        <w:rFonts w:ascii="Visuelt" w:hAnsi="Visuelt"/>
        <w:color w:val="19A4B1"/>
        <w:sz w:val="32"/>
      </w:rPr>
      <w:t>Report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08D45" w14:textId="77777777" w:rsidR="008D5C60" w:rsidRPr="008D5C60" w:rsidRDefault="008D5C60" w:rsidP="008D5C60">
    <w:pPr>
      <w:pStyle w:val="Header"/>
    </w:pPr>
    <w:r w:rsidRPr="008D5C60">
      <w:rPr>
        <w:noProof/>
        <w:lang w:val="en-GB" w:eastAsia="en-GB"/>
      </w:rPr>
      <w:drawing>
        <wp:anchor distT="0" distB="0" distL="114300" distR="114300" simplePos="0" relativeHeight="251658240" behindDoc="0" locked="0" layoutInCell="1" allowOverlap="1" wp14:anchorId="1EC9C524" wp14:editId="3D9CBFA8">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sDQyMDYxMLYwNDVQ0lEKTi0uzszPAykwrAUAJJldaCwAAAA="/>
  </w:docVars>
  <w:rsids>
    <w:rsidRoot w:val="008C680B"/>
    <w:rsid w:val="00034B02"/>
    <w:rsid w:val="0007638F"/>
    <w:rsid w:val="00275809"/>
    <w:rsid w:val="002977EE"/>
    <w:rsid w:val="003E61D7"/>
    <w:rsid w:val="005F289A"/>
    <w:rsid w:val="006E1D19"/>
    <w:rsid w:val="006F1589"/>
    <w:rsid w:val="008C680B"/>
    <w:rsid w:val="008D5C60"/>
    <w:rsid w:val="009D1F5B"/>
    <w:rsid w:val="00AB5107"/>
    <w:rsid w:val="00B87C49"/>
    <w:rsid w:val="00C40428"/>
    <w:rsid w:val="00CD4C99"/>
    <w:rsid w:val="00D40BBE"/>
    <w:rsid w:val="00E06981"/>
    <w:rsid w:val="00E3564E"/>
    <w:rsid w:val="00EF0C95"/>
    <w:rsid w:val="00FB3258"/>
    <w:rsid w:val="00FE2F02"/>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230E4"/>
  <w15:docId w15:val="{6830299C-AD42-4C30-9B80-8A0784B3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A16"/>
    <w:rPr>
      <w:rFonts w:ascii="Times" w:hAnsi="Times"/>
    </w:rPr>
  </w:style>
  <w:style w:type="paragraph" w:styleId="Heading2">
    <w:name w:val="heading 2"/>
    <w:basedOn w:val="Normal"/>
    <w:next w:val="Normal"/>
    <w:link w:val="Heading2Char"/>
    <w:uiPriority w:val="9"/>
    <w:unhideWhenUsed/>
    <w:qFormat/>
    <w:rsid w:val="006F158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E2F02"/>
    <w:pPr>
      <w:tabs>
        <w:tab w:val="center" w:pos="4320"/>
        <w:tab w:val="right" w:pos="8640"/>
      </w:tabs>
      <w:spacing w:after="0"/>
    </w:pPr>
  </w:style>
  <w:style w:type="character" w:customStyle="1" w:styleId="HeaderChar">
    <w:name w:val="Header Char"/>
    <w:basedOn w:val="DefaultParagraphFont"/>
    <w:link w:val="Header"/>
    <w:uiPriority w:val="99"/>
    <w:semiHidden/>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2Char">
    <w:name w:val="Heading 2 Char"/>
    <w:basedOn w:val="DefaultParagraphFont"/>
    <w:link w:val="Heading2"/>
    <w:uiPriority w:val="9"/>
    <w:rsid w:val="006F1589"/>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99"/>
    <w:unhideWhenUsed/>
    <w:rsid w:val="006F1589"/>
    <w:pPr>
      <w:spacing w:line="360" w:lineRule="auto"/>
      <w:jc w:val="both"/>
    </w:pPr>
    <w:rPr>
      <w:rFonts w:asciiTheme="majorHAnsi" w:hAnsiTheme="majorHAnsi" w:cstheme="majorHAnsi"/>
    </w:rPr>
  </w:style>
  <w:style w:type="character" w:customStyle="1" w:styleId="BodyTextChar">
    <w:name w:val="Body Text Char"/>
    <w:basedOn w:val="DefaultParagraphFont"/>
    <w:link w:val="BodyText"/>
    <w:uiPriority w:val="99"/>
    <w:rsid w:val="006F1589"/>
    <w:rPr>
      <w:rFonts w:asciiTheme="majorHAnsi" w:hAnsiTheme="majorHAnsi" w:cs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image" Target="media/image1.jpeg"/><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BA8F61D406D24EABD776923F01AA15" ma:contentTypeVersion="13" ma:contentTypeDescription="Create a new document." ma:contentTypeScope="" ma:versionID="83e081a1842f790326548cf603a5dc34">
  <xsd:schema xmlns:xsd="http://www.w3.org/2001/XMLSchema" xmlns:xs="http://www.w3.org/2001/XMLSchema" xmlns:p="http://schemas.microsoft.com/office/2006/metadata/properties" xmlns:ns3="a746e0bc-947f-4a5b-a69a-5d50638c2253" xmlns:ns4="b953e497-4048-46f5-9c92-75eb5bba50bf" targetNamespace="http://schemas.microsoft.com/office/2006/metadata/properties" ma:root="true" ma:fieldsID="aae6c9d1312454a19aaa73c4ccd6d824" ns3:_="" ns4:_="">
    <xsd:import namespace="a746e0bc-947f-4a5b-a69a-5d50638c2253"/>
    <xsd:import namespace="b953e497-4048-46f5-9c92-75eb5bba50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6e0bc-947f-4a5b-a69a-5d50638c2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53e497-4048-46f5-9c92-75eb5bba50b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ABB7F5-6689-4EA5-B06A-78A560D24D69}">
  <ds:schemaRefs>
    <ds:schemaRef ds:uri="http://schemas.microsoft.com/sharepoint/v3/contenttype/forms"/>
  </ds:schemaRefs>
</ds:datastoreItem>
</file>

<file path=customXml/itemProps2.xml><?xml version="1.0" encoding="utf-8"?>
<ds:datastoreItem xmlns:ds="http://schemas.openxmlformats.org/officeDocument/2006/customXml" ds:itemID="{CB0E0F56-C60F-478C-8EE8-9F70757313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890856-0815-47D8-B521-402C35BEDF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6e0bc-947f-4a5b-a69a-5d50638c2253"/>
    <ds:schemaRef ds:uri="b953e497-4048-46f5-9c92-75eb5bba50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05</Words>
  <Characters>60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blic Affairs</dc:creator>
  <cp:keywords/>
  <cp:lastModifiedBy>B00138163 Rene Dralle</cp:lastModifiedBy>
  <cp:revision>3</cp:revision>
  <cp:lastPrinted>2019-09-27T07:10:00Z</cp:lastPrinted>
  <dcterms:created xsi:type="dcterms:W3CDTF">2022-01-24T18:19:00Z</dcterms:created>
  <dcterms:modified xsi:type="dcterms:W3CDTF">2022-01-24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BA8F61D406D24EABD776923F01AA15</vt:lpwstr>
  </property>
</Properties>
</file>